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76C64" w14:textId="77777777" w:rsidR="00BC1906" w:rsidRDefault="00657AD3">
      <w:pPr>
        <w:pStyle w:val="BodyText"/>
        <w:ind w:left="3435"/>
        <w:rPr>
          <w:sz w:val="20"/>
        </w:rPr>
      </w:pPr>
      <w:r>
        <w:rPr>
          <w:noProof/>
          <w:sz w:val="20"/>
        </w:rPr>
        <w:drawing>
          <wp:inline distT="0" distB="0" distL="0" distR="0" wp14:anchorId="46E64F94" wp14:editId="0C87C878">
            <wp:extent cx="2561209" cy="104927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1209" cy="104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61B4E" w14:textId="77777777" w:rsidR="00BC1906" w:rsidRDefault="00BC1906">
      <w:pPr>
        <w:pStyle w:val="BodyText"/>
        <w:spacing w:before="7"/>
        <w:rPr>
          <w:sz w:val="16"/>
        </w:rPr>
      </w:pPr>
    </w:p>
    <w:p w14:paraId="20027D84" w14:textId="744AA928" w:rsidR="00BC1906" w:rsidRDefault="00657AD3">
      <w:pPr>
        <w:tabs>
          <w:tab w:val="left" w:pos="8407"/>
        </w:tabs>
        <w:spacing w:before="90"/>
        <w:ind w:left="780"/>
        <w:rPr>
          <w:b/>
          <w:sz w:val="24"/>
        </w:rPr>
      </w:pPr>
      <w:r>
        <w:rPr>
          <w:b/>
          <w:sz w:val="24"/>
        </w:rPr>
        <w:t>506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ES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ERCKMAN</w:t>
      </w:r>
      <w:r>
        <w:rPr>
          <w:b/>
          <w:spacing w:val="-2"/>
          <w:sz w:val="24"/>
        </w:rPr>
        <w:t xml:space="preserve"> STREET</w:t>
      </w:r>
      <w:r w:rsidR="00186F0B">
        <w:rPr>
          <w:b/>
          <w:spacing w:val="-2"/>
          <w:sz w:val="24"/>
        </w:rPr>
        <w:t xml:space="preserve">                                                                 </w:t>
      </w:r>
      <w:r>
        <w:rPr>
          <w:b/>
          <w:sz w:val="24"/>
        </w:rPr>
        <w:t>PHONE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52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360-</w:t>
      </w:r>
      <w:r>
        <w:rPr>
          <w:b/>
          <w:spacing w:val="-4"/>
          <w:sz w:val="24"/>
        </w:rPr>
        <w:t>6727</w:t>
      </w:r>
    </w:p>
    <w:p w14:paraId="1A96064D" w14:textId="531042B3" w:rsidR="00BC1906" w:rsidRDefault="00657AD3">
      <w:pPr>
        <w:tabs>
          <w:tab w:val="left" w:pos="8774"/>
        </w:tabs>
        <w:ind w:left="780"/>
        <w:rPr>
          <w:b/>
          <w:sz w:val="24"/>
        </w:rPr>
      </w:pPr>
      <w:r>
        <w:rPr>
          <w:b/>
          <w:sz w:val="24"/>
        </w:rPr>
        <w:t>FRUITLAND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PARK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L</w:t>
      </w:r>
      <w:r>
        <w:rPr>
          <w:b/>
          <w:spacing w:val="-2"/>
          <w:sz w:val="24"/>
        </w:rPr>
        <w:t xml:space="preserve"> 34731</w:t>
      </w:r>
      <w:r w:rsidR="00186F0B">
        <w:rPr>
          <w:b/>
          <w:spacing w:val="-2"/>
          <w:sz w:val="24"/>
        </w:rPr>
        <w:t xml:space="preserve">                                                                             </w:t>
      </w:r>
      <w:r>
        <w:rPr>
          <w:b/>
          <w:sz w:val="24"/>
        </w:rPr>
        <w:t>FAX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52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360-</w:t>
      </w:r>
      <w:r>
        <w:rPr>
          <w:b/>
          <w:spacing w:val="-4"/>
          <w:sz w:val="24"/>
        </w:rPr>
        <w:t>6652</w:t>
      </w:r>
    </w:p>
    <w:p w14:paraId="087C672E" w14:textId="77777777" w:rsidR="00BC1906" w:rsidRDefault="00BC1906">
      <w:pPr>
        <w:pStyle w:val="BodyText"/>
        <w:spacing w:before="8" w:after="1"/>
        <w:rPr>
          <w:b/>
          <w:sz w:val="13"/>
        </w:rPr>
      </w:pPr>
    </w:p>
    <w:tbl>
      <w:tblPr>
        <w:tblW w:w="0" w:type="auto"/>
        <w:tblInd w:w="65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23"/>
        <w:gridCol w:w="5423"/>
      </w:tblGrid>
      <w:tr w:rsidR="00BC1906" w14:paraId="6C585149" w14:textId="77777777">
        <w:trPr>
          <w:trHeight w:val="352"/>
        </w:trPr>
        <w:tc>
          <w:tcPr>
            <w:tcW w:w="4823" w:type="dxa"/>
            <w:tcBorders>
              <w:bottom w:val="nil"/>
              <w:right w:val="single" w:sz="18" w:space="0" w:color="000000"/>
            </w:tcBorders>
          </w:tcPr>
          <w:p w14:paraId="278F13D3" w14:textId="77777777" w:rsidR="00BC1906" w:rsidRDefault="00657AD3">
            <w:pPr>
              <w:pStyle w:val="TableParagraph"/>
              <w:spacing w:before="71" w:line="261" w:lineRule="exact"/>
              <w:ind w:left="57"/>
              <w:rPr>
                <w:b/>
                <w:sz w:val="24"/>
              </w:rPr>
            </w:pPr>
            <w:r>
              <w:rPr>
                <w:b/>
                <w:sz w:val="24"/>
              </w:rPr>
              <w:t>TR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FP</w:t>
            </w:r>
            <w:r>
              <w:rPr>
                <w:b/>
                <w:spacing w:val="-2"/>
                <w:sz w:val="24"/>
              </w:rPr>
              <w:t xml:space="preserve"> Members:</w:t>
            </w:r>
          </w:p>
        </w:tc>
        <w:tc>
          <w:tcPr>
            <w:tcW w:w="5423" w:type="dxa"/>
            <w:tcBorders>
              <w:left w:val="single" w:sz="18" w:space="0" w:color="000000"/>
              <w:bottom w:val="nil"/>
            </w:tcBorders>
          </w:tcPr>
          <w:p w14:paraId="36F83D66" w14:textId="77777777" w:rsidR="00BC1906" w:rsidRDefault="00657AD3">
            <w:pPr>
              <w:pStyle w:val="TableParagraph"/>
              <w:spacing w:before="71" w:line="261" w:lineRule="exact"/>
              <w:ind w:left="353"/>
              <w:rPr>
                <w:b/>
                <w:sz w:val="24"/>
              </w:rPr>
            </w:pPr>
            <w:r>
              <w:rPr>
                <w:b/>
                <w:sz w:val="24"/>
              </w:rPr>
              <w:t>TRC</w:t>
            </w:r>
            <w:r>
              <w:rPr>
                <w:b/>
                <w:spacing w:val="-2"/>
                <w:sz w:val="24"/>
              </w:rPr>
              <w:t xml:space="preserve"> Members:</w:t>
            </w:r>
          </w:p>
        </w:tc>
      </w:tr>
      <w:tr w:rsidR="00BC1906" w14:paraId="266CED6A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333588E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nag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a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nia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airman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33D8FCF4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C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esbur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Utilities</w:t>
            </w:r>
          </w:p>
        </w:tc>
      </w:tr>
      <w:tr w:rsidR="00BC1906" w14:paraId="132D3B79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3BDCCE01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oli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e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r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uce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i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Chai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20D7D5AE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Board</w:t>
            </w:r>
          </w:p>
        </w:tc>
      </w:tr>
      <w:tr w:rsidR="00BC1906" w14:paraId="59D33791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494F3A78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City </w:t>
            </w:r>
            <w:r>
              <w:rPr>
                <w:spacing w:val="-2"/>
                <w:sz w:val="24"/>
              </w:rPr>
              <w:t>Attorney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7F82D931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y Pub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Works </w:t>
            </w:r>
            <w:r>
              <w:rPr>
                <w:spacing w:val="-2"/>
                <w:sz w:val="24"/>
              </w:rPr>
              <w:t>Department</w:t>
            </w:r>
          </w:p>
        </w:tc>
      </w:tr>
      <w:tr w:rsidR="00BC1906" w14:paraId="07511137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7079ECE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uilding </w:t>
            </w:r>
            <w:r>
              <w:rPr>
                <w:spacing w:val="-2"/>
                <w:sz w:val="24"/>
              </w:rPr>
              <w:t>Official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1A63F23F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un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Economic </w:t>
            </w:r>
            <w:r>
              <w:rPr>
                <w:spacing w:val="-2"/>
                <w:sz w:val="24"/>
              </w:rPr>
              <w:t>Development</w:t>
            </w:r>
          </w:p>
        </w:tc>
      </w:tr>
      <w:tr w:rsidR="00BC1906" w14:paraId="7DF6131E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4C0E128B" w14:textId="414A246B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-2"/>
                <w:sz w:val="24"/>
              </w:rPr>
              <w:t xml:space="preserve"> Director</w:t>
            </w:r>
            <w:r w:rsidR="00B541FE">
              <w:rPr>
                <w:spacing w:val="-2"/>
                <w:sz w:val="24"/>
              </w:rPr>
              <w:t xml:space="preserve"> 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52EA34BD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5D16512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4486BA5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forcement</w:t>
            </w:r>
            <w:r>
              <w:rPr>
                <w:spacing w:val="-2"/>
                <w:sz w:val="24"/>
              </w:rPr>
              <w:t xml:space="preserve"> Office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9567B9F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5339C185" w14:textId="77777777">
        <w:trPr>
          <w:trHeight w:val="274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D1F2301" w14:textId="77777777" w:rsidR="00BC1906" w:rsidRDefault="00657AD3">
            <w:pPr>
              <w:pStyle w:val="TableParagraph"/>
              <w:spacing w:line="255" w:lineRule="exact"/>
              <w:rPr>
                <w:sz w:val="24"/>
              </w:rPr>
            </w:pPr>
            <w:r>
              <w:rPr>
                <w:sz w:val="24"/>
              </w:rPr>
              <w:t>Engine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pacing w:val="-4"/>
                <w:sz w:val="24"/>
              </w:rPr>
              <w:t>Halff</w:t>
            </w:r>
            <w:proofErr w:type="spellEnd"/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E8EB16F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0AD04BE" w14:textId="77777777">
        <w:trPr>
          <w:trHeight w:val="274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9C1EF1E" w14:textId="77777777" w:rsidR="00BC1906" w:rsidRDefault="00657AD3">
            <w:pPr>
              <w:pStyle w:val="TableParagraph"/>
              <w:spacing w:line="255" w:lineRule="exact"/>
              <w:rPr>
                <w:sz w:val="24"/>
              </w:rPr>
            </w:pPr>
            <w:r>
              <w:rPr>
                <w:sz w:val="24"/>
              </w:rPr>
              <w:t>Fi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ief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FFF5001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30773D98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589BA059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ire</w:t>
            </w:r>
            <w:r>
              <w:rPr>
                <w:spacing w:val="-2"/>
                <w:sz w:val="24"/>
              </w:rPr>
              <w:t xml:space="preserve"> Inspecto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6563606E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358105B1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982BDB1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L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lann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LPG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57B42875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31CE955" w14:textId="77777777" w:rsidTr="00C5687D">
        <w:trPr>
          <w:trHeight w:val="349"/>
        </w:trPr>
        <w:tc>
          <w:tcPr>
            <w:tcW w:w="4823" w:type="dxa"/>
            <w:tcBorders>
              <w:top w:val="nil"/>
              <w:right w:val="single" w:sz="18" w:space="0" w:color="000000"/>
            </w:tcBorders>
          </w:tcPr>
          <w:p w14:paraId="31C43470" w14:textId="77777777" w:rsidR="00BC1906" w:rsidRDefault="00657AD3">
            <w:pPr>
              <w:pStyle w:val="TableParagraph"/>
              <w:spacing w:line="271" w:lineRule="exact"/>
              <w:rPr>
                <w:sz w:val="24"/>
              </w:rPr>
            </w:pPr>
            <w:r>
              <w:rPr>
                <w:sz w:val="24"/>
              </w:rPr>
              <w:t>Pub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irecto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</w:tcBorders>
          </w:tcPr>
          <w:p w14:paraId="4F1C7E0F" w14:textId="77777777" w:rsidR="00BC1906" w:rsidRDefault="00BC1906">
            <w:pPr>
              <w:pStyle w:val="TableParagraph"/>
              <w:spacing w:line="240" w:lineRule="auto"/>
              <w:ind w:left="0"/>
            </w:pPr>
          </w:p>
        </w:tc>
      </w:tr>
    </w:tbl>
    <w:p w14:paraId="57301A39" w14:textId="33922AAB" w:rsidR="00BC1906" w:rsidRDefault="009D47C5">
      <w:pPr>
        <w:pStyle w:val="BodyText"/>
        <w:spacing w:before="6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022660E" wp14:editId="060CC946">
                <wp:simplePos x="0" y="0"/>
                <wp:positionH relativeFrom="page">
                  <wp:posOffset>1123950</wp:posOffset>
                </wp:positionH>
                <wp:positionV relativeFrom="paragraph">
                  <wp:posOffset>128905</wp:posOffset>
                </wp:positionV>
                <wp:extent cx="5715000" cy="57785"/>
                <wp:effectExtent l="0" t="0" r="0" b="0"/>
                <wp:wrapTopAndBottom/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57785"/>
                        </a:xfrm>
                        <a:custGeom>
                          <a:avLst/>
                          <a:gdLst>
                            <a:gd name="T0" fmla="+- 0 10770 1770"/>
                            <a:gd name="T1" fmla="*/ T0 w 9000"/>
                            <a:gd name="T2" fmla="+- 0 276 203"/>
                            <a:gd name="T3" fmla="*/ 276 h 91"/>
                            <a:gd name="T4" fmla="+- 0 1770 1770"/>
                            <a:gd name="T5" fmla="*/ T4 w 9000"/>
                            <a:gd name="T6" fmla="+- 0 275 203"/>
                            <a:gd name="T7" fmla="*/ 275 h 91"/>
                            <a:gd name="T8" fmla="+- 0 1770 1770"/>
                            <a:gd name="T9" fmla="*/ T8 w 9000"/>
                            <a:gd name="T10" fmla="+- 0 293 203"/>
                            <a:gd name="T11" fmla="*/ 293 h 91"/>
                            <a:gd name="T12" fmla="+- 0 10770 1770"/>
                            <a:gd name="T13" fmla="*/ T12 w 9000"/>
                            <a:gd name="T14" fmla="+- 0 294 203"/>
                            <a:gd name="T15" fmla="*/ 294 h 91"/>
                            <a:gd name="T16" fmla="+- 0 10770 1770"/>
                            <a:gd name="T17" fmla="*/ T16 w 9000"/>
                            <a:gd name="T18" fmla="+- 0 276 203"/>
                            <a:gd name="T19" fmla="*/ 276 h 91"/>
                            <a:gd name="T20" fmla="+- 0 10770 1770"/>
                            <a:gd name="T21" fmla="*/ T20 w 9000"/>
                            <a:gd name="T22" fmla="+- 0 204 203"/>
                            <a:gd name="T23" fmla="*/ 204 h 91"/>
                            <a:gd name="T24" fmla="+- 0 1770 1770"/>
                            <a:gd name="T25" fmla="*/ T24 w 9000"/>
                            <a:gd name="T26" fmla="+- 0 203 203"/>
                            <a:gd name="T27" fmla="*/ 203 h 91"/>
                            <a:gd name="T28" fmla="+- 0 1770 1770"/>
                            <a:gd name="T29" fmla="*/ T28 w 9000"/>
                            <a:gd name="T30" fmla="+- 0 257 203"/>
                            <a:gd name="T31" fmla="*/ 257 h 91"/>
                            <a:gd name="T32" fmla="+- 0 10770 1770"/>
                            <a:gd name="T33" fmla="*/ T32 w 9000"/>
                            <a:gd name="T34" fmla="+- 0 258 203"/>
                            <a:gd name="T35" fmla="*/ 258 h 91"/>
                            <a:gd name="T36" fmla="+- 0 10770 1770"/>
                            <a:gd name="T37" fmla="*/ T36 w 9000"/>
                            <a:gd name="T38" fmla="+- 0 204 203"/>
                            <a:gd name="T39" fmla="*/ 204 h 9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00" h="91">
                              <a:moveTo>
                                <a:pt x="9000" y="73"/>
                              </a:moveTo>
                              <a:lnTo>
                                <a:pt x="0" y="72"/>
                              </a:lnTo>
                              <a:lnTo>
                                <a:pt x="0" y="90"/>
                              </a:lnTo>
                              <a:lnTo>
                                <a:pt x="9000" y="91"/>
                              </a:lnTo>
                              <a:lnTo>
                                <a:pt x="9000" y="73"/>
                              </a:lnTo>
                              <a:close/>
                              <a:moveTo>
                                <a:pt x="9000" y="1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9000" y="55"/>
                              </a:lnTo>
                              <a:lnTo>
                                <a:pt x="9000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F62C50" id="docshape1" o:spid="_x0000_s1026" style="position:absolute;margin-left:88.5pt;margin-top:10.15pt;width:450pt;height:4.5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" path="m9000,73l,72,,90r9000,1l9000,73xm9000,1l,,,54r9000,1l9000,1xe" fillcolor="black" stroked="f">
                <v:path arrowok="t" o:connecttype="custom" o:connectlocs="5715000,175260;0,174625;0,186055;5715000,186690;5715000,175260;5715000,129540;0,128905;0,163195;5715000,163830;5715000,129540" o:connectangles="0,0,0,0,0,0,0,0,0,0"/>
                <w10:wrap type="topAndBottom" anchorx="page"/>
              </v:shape>
            </w:pict>
          </mc:Fallback>
        </mc:AlternateContent>
      </w:r>
    </w:p>
    <w:p w14:paraId="6B6AED52" w14:textId="53ED6847" w:rsidR="00BC1906" w:rsidRDefault="00A332FB">
      <w:pPr>
        <w:spacing w:before="21"/>
        <w:ind w:left="3398" w:right="3498"/>
        <w:jc w:val="center"/>
        <w:rPr>
          <w:b/>
          <w:spacing w:val="-2"/>
          <w:sz w:val="24"/>
          <w:u w:val="single"/>
        </w:rPr>
      </w:pPr>
      <w:r w:rsidRPr="00A332FB">
        <w:rPr>
          <w:b/>
          <w:spacing w:val="-2"/>
          <w:sz w:val="24"/>
        </w:rPr>
        <w:t xml:space="preserve">      </w:t>
      </w:r>
      <w:r>
        <w:rPr>
          <w:b/>
          <w:spacing w:val="-2"/>
          <w:sz w:val="24"/>
        </w:rPr>
        <w:t xml:space="preserve">   </w:t>
      </w:r>
      <w:r w:rsidR="00E01A9E">
        <w:rPr>
          <w:b/>
          <w:spacing w:val="-2"/>
          <w:sz w:val="24"/>
        </w:rPr>
        <w:t>AGENDA</w:t>
      </w:r>
    </w:p>
    <w:p w14:paraId="5FD2D7B3" w14:textId="7391866F" w:rsidR="00A332FB" w:rsidRDefault="00657AD3" w:rsidP="00A332FB">
      <w:pPr>
        <w:ind w:left="2340" w:right="1770"/>
        <w:jc w:val="center"/>
        <w:rPr>
          <w:b/>
          <w:sz w:val="24"/>
        </w:rPr>
      </w:pPr>
      <w:r>
        <w:rPr>
          <w:b/>
          <w:sz w:val="24"/>
        </w:rPr>
        <w:t>TECHNICAL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REVIEW</w:t>
      </w:r>
      <w:r>
        <w:rPr>
          <w:b/>
          <w:spacing w:val="-15"/>
          <w:sz w:val="24"/>
        </w:rPr>
        <w:t xml:space="preserve"> </w:t>
      </w:r>
      <w:r w:rsidR="00A332FB">
        <w:rPr>
          <w:b/>
          <w:spacing w:val="-15"/>
          <w:sz w:val="24"/>
        </w:rPr>
        <w:t>C</w:t>
      </w:r>
      <w:r>
        <w:rPr>
          <w:b/>
          <w:sz w:val="24"/>
        </w:rPr>
        <w:t xml:space="preserve">OMMITTEE </w:t>
      </w:r>
      <w:r w:rsidR="003F208B">
        <w:rPr>
          <w:b/>
          <w:sz w:val="24"/>
        </w:rPr>
        <w:t>(TRC)</w:t>
      </w:r>
    </w:p>
    <w:p w14:paraId="001F6338" w14:textId="4D9BA8B3" w:rsidR="00BC1906" w:rsidRDefault="00A332FB" w:rsidP="00A332FB">
      <w:pPr>
        <w:ind w:left="2340" w:right="1770"/>
        <w:jc w:val="center"/>
        <w:rPr>
          <w:b/>
          <w:sz w:val="24"/>
        </w:rPr>
      </w:pPr>
      <w:r>
        <w:rPr>
          <w:b/>
          <w:sz w:val="24"/>
        </w:rPr>
        <w:t xml:space="preserve">  </w:t>
      </w:r>
      <w:r w:rsidR="004C7593">
        <w:rPr>
          <w:b/>
          <w:sz w:val="24"/>
        </w:rPr>
        <w:t>January 3, 2023</w:t>
      </w:r>
    </w:p>
    <w:p w14:paraId="4F2E1BB5" w14:textId="641C7456" w:rsidR="00BC1906" w:rsidRDefault="00A332FB">
      <w:pPr>
        <w:ind w:left="3398" w:right="3497"/>
        <w:jc w:val="center"/>
        <w:rPr>
          <w:b/>
          <w:sz w:val="24"/>
        </w:rPr>
      </w:pPr>
      <w:r>
        <w:rPr>
          <w:b/>
          <w:spacing w:val="-2"/>
          <w:sz w:val="24"/>
        </w:rPr>
        <w:t xml:space="preserve">            </w:t>
      </w:r>
      <w:r w:rsidR="00657AD3">
        <w:rPr>
          <w:b/>
          <w:spacing w:val="-2"/>
          <w:sz w:val="24"/>
        </w:rPr>
        <w:t>10:00AM</w:t>
      </w:r>
    </w:p>
    <w:p w14:paraId="36E9C9B8" w14:textId="7A92735B" w:rsidR="00BC1906" w:rsidRDefault="009D47C5">
      <w:pPr>
        <w:pStyle w:val="BodyText"/>
        <w:spacing w:before="6"/>
        <w:rPr>
          <w:b/>
          <w:sz w:val="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2B20558" wp14:editId="219F627F">
                <wp:simplePos x="0" y="0"/>
                <wp:positionH relativeFrom="page">
                  <wp:posOffset>1104900</wp:posOffset>
                </wp:positionH>
                <wp:positionV relativeFrom="paragraph">
                  <wp:posOffset>48895</wp:posOffset>
                </wp:positionV>
                <wp:extent cx="5715000" cy="58420"/>
                <wp:effectExtent l="0" t="0" r="0" b="0"/>
                <wp:wrapTopAndBottom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58420"/>
                        </a:xfrm>
                        <a:custGeom>
                          <a:avLst/>
                          <a:gdLst>
                            <a:gd name="T0" fmla="+- 0 10739 1740"/>
                            <a:gd name="T1" fmla="*/ T0 w 9000"/>
                            <a:gd name="T2" fmla="+- 0 150 77"/>
                            <a:gd name="T3" fmla="*/ 150 h 92"/>
                            <a:gd name="T4" fmla="+- 0 1740 1740"/>
                            <a:gd name="T5" fmla="*/ T4 w 9000"/>
                            <a:gd name="T6" fmla="+- 0 149 77"/>
                            <a:gd name="T7" fmla="*/ 149 h 92"/>
                            <a:gd name="T8" fmla="+- 0 1740 1740"/>
                            <a:gd name="T9" fmla="*/ T8 w 9000"/>
                            <a:gd name="T10" fmla="+- 0 167 77"/>
                            <a:gd name="T11" fmla="*/ 167 h 92"/>
                            <a:gd name="T12" fmla="+- 0 10739 1740"/>
                            <a:gd name="T13" fmla="*/ T12 w 9000"/>
                            <a:gd name="T14" fmla="+- 0 168 77"/>
                            <a:gd name="T15" fmla="*/ 168 h 92"/>
                            <a:gd name="T16" fmla="+- 0 10739 1740"/>
                            <a:gd name="T17" fmla="*/ T16 w 9000"/>
                            <a:gd name="T18" fmla="+- 0 150 77"/>
                            <a:gd name="T19" fmla="*/ 150 h 92"/>
                            <a:gd name="T20" fmla="+- 0 10739 1740"/>
                            <a:gd name="T21" fmla="*/ T20 w 9000"/>
                            <a:gd name="T22" fmla="+- 0 78 77"/>
                            <a:gd name="T23" fmla="*/ 78 h 92"/>
                            <a:gd name="T24" fmla="+- 0 1740 1740"/>
                            <a:gd name="T25" fmla="*/ T24 w 9000"/>
                            <a:gd name="T26" fmla="+- 0 77 77"/>
                            <a:gd name="T27" fmla="*/ 77 h 92"/>
                            <a:gd name="T28" fmla="+- 0 1740 1740"/>
                            <a:gd name="T29" fmla="*/ T28 w 9000"/>
                            <a:gd name="T30" fmla="+- 0 131 77"/>
                            <a:gd name="T31" fmla="*/ 131 h 92"/>
                            <a:gd name="T32" fmla="+- 0 10739 1740"/>
                            <a:gd name="T33" fmla="*/ T32 w 9000"/>
                            <a:gd name="T34" fmla="+- 0 132 77"/>
                            <a:gd name="T35" fmla="*/ 132 h 92"/>
                            <a:gd name="T36" fmla="+- 0 10739 1740"/>
                            <a:gd name="T37" fmla="*/ T36 w 9000"/>
                            <a:gd name="T38" fmla="+- 0 78 77"/>
                            <a:gd name="T39" fmla="*/ 78 h 9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00" h="92">
                              <a:moveTo>
                                <a:pt x="8999" y="73"/>
                              </a:moveTo>
                              <a:lnTo>
                                <a:pt x="0" y="72"/>
                              </a:lnTo>
                              <a:lnTo>
                                <a:pt x="0" y="90"/>
                              </a:lnTo>
                              <a:lnTo>
                                <a:pt x="8999" y="91"/>
                              </a:lnTo>
                              <a:lnTo>
                                <a:pt x="8999" y="73"/>
                              </a:lnTo>
                              <a:close/>
                              <a:moveTo>
                                <a:pt x="8999" y="1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8999" y="55"/>
                              </a:lnTo>
                              <a:lnTo>
                                <a:pt x="8999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BDD75F" id="docshape2" o:spid="_x0000_s1026" style="position:absolute;margin-left:87pt;margin-top:3.85pt;width:450pt;height:4.6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" path="m8999,73l,72,,90r8999,1l8999,73xm8999,1l,,,54r8999,1l8999,1xe" fillcolor="black" stroked="f">
                <v:path arrowok="t" o:connecttype="custom" o:connectlocs="5714365,95250;0,94615;0,106045;5714365,106680;5714365,95250;5714365,49530;0,48895;0,83185;5714365,83820;5714365,49530" o:connectangles="0,0,0,0,0,0,0,0,0,0"/>
                <w10:wrap type="topAndBottom" anchorx="page"/>
              </v:shape>
            </w:pict>
          </mc:Fallback>
        </mc:AlternateContent>
      </w:r>
    </w:p>
    <w:p w14:paraId="41EC6D56" w14:textId="088AB15A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spacing w:before="192"/>
        <w:jc w:val="left"/>
        <w:rPr>
          <w:b/>
          <w:sz w:val="24"/>
        </w:rPr>
      </w:pPr>
      <w:r>
        <w:rPr>
          <w:b/>
          <w:sz w:val="24"/>
        </w:rPr>
        <w:t>MEET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ART</w:t>
      </w:r>
      <w:r>
        <w:rPr>
          <w:b/>
          <w:spacing w:val="-2"/>
          <w:sz w:val="24"/>
        </w:rPr>
        <w:t xml:space="preserve"> </w:t>
      </w:r>
      <w:r>
        <w:rPr>
          <w:b/>
          <w:spacing w:val="-4"/>
          <w:sz w:val="24"/>
        </w:rPr>
        <w:t>TIME:</w:t>
      </w:r>
      <w:r w:rsidR="00B541FE">
        <w:rPr>
          <w:b/>
          <w:spacing w:val="-4"/>
          <w:sz w:val="24"/>
        </w:rPr>
        <w:t xml:space="preserve">  </w:t>
      </w:r>
    </w:p>
    <w:p w14:paraId="262B5FC0" w14:textId="77777777" w:rsidR="00BC1906" w:rsidRDefault="00BC1906">
      <w:pPr>
        <w:pStyle w:val="BodyText"/>
        <w:spacing w:before="11"/>
        <w:rPr>
          <w:b/>
          <w:sz w:val="23"/>
        </w:rPr>
      </w:pPr>
    </w:p>
    <w:p w14:paraId="008F0043" w14:textId="50154CCD" w:rsidR="00BC1906" w:rsidRPr="00E5167B" w:rsidRDefault="00657AD3" w:rsidP="00F8147D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hanging="586"/>
        <w:jc w:val="left"/>
        <w:rPr>
          <w:b/>
        </w:rPr>
      </w:pPr>
      <w:r w:rsidRPr="00E5167B">
        <w:rPr>
          <w:b/>
          <w:sz w:val="24"/>
        </w:rPr>
        <w:t>MEMBERS</w:t>
      </w:r>
      <w:r w:rsidRPr="00E5167B">
        <w:rPr>
          <w:b/>
          <w:spacing w:val="-3"/>
          <w:sz w:val="24"/>
        </w:rPr>
        <w:t xml:space="preserve"> </w:t>
      </w:r>
      <w:r w:rsidRPr="00E5167B">
        <w:rPr>
          <w:b/>
          <w:spacing w:val="-2"/>
          <w:sz w:val="24"/>
        </w:rPr>
        <w:t>PRESENT:</w:t>
      </w:r>
      <w:r w:rsidR="008958F1" w:rsidRPr="00E5167B">
        <w:rPr>
          <w:b/>
          <w:spacing w:val="-2"/>
          <w:sz w:val="24"/>
        </w:rPr>
        <w:t xml:space="preserve">  </w:t>
      </w:r>
    </w:p>
    <w:p w14:paraId="4213E637" w14:textId="77777777" w:rsidR="00E5167B" w:rsidRPr="00E5167B" w:rsidRDefault="00E5167B" w:rsidP="00E5167B">
      <w:pPr>
        <w:pStyle w:val="ListParagraph"/>
        <w:rPr>
          <w:b/>
        </w:rPr>
      </w:pPr>
    </w:p>
    <w:p w14:paraId="0909BC2C" w14:textId="7A318FDF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left="779" w:right="99" w:hanging="672"/>
        <w:jc w:val="left"/>
        <w:rPr>
          <w:sz w:val="24"/>
        </w:rPr>
      </w:pPr>
      <w:r>
        <w:rPr>
          <w:b/>
          <w:sz w:val="24"/>
        </w:rPr>
        <w:t>MEET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NOTE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REVIOU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ETING: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Meeting</w:t>
      </w:r>
      <w:r>
        <w:rPr>
          <w:spacing w:val="-3"/>
          <w:sz w:val="24"/>
        </w:rPr>
        <w:t xml:space="preserve"> </w:t>
      </w:r>
      <w:r>
        <w:rPr>
          <w:sz w:val="24"/>
        </w:rPr>
        <w:t>minutes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3"/>
          <w:sz w:val="24"/>
        </w:rPr>
        <w:t xml:space="preserve"> </w:t>
      </w:r>
      <w:r w:rsidR="004C7593">
        <w:rPr>
          <w:spacing w:val="-3"/>
          <w:sz w:val="24"/>
        </w:rPr>
        <w:t>December 6, 2022</w:t>
      </w:r>
      <w:r>
        <w:rPr>
          <w:spacing w:val="-3"/>
          <w:sz w:val="24"/>
        </w:rPr>
        <w:t xml:space="preserve"> </w:t>
      </w:r>
      <w:r>
        <w:rPr>
          <w:sz w:val="24"/>
        </w:rPr>
        <w:t>included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for </w:t>
      </w:r>
      <w:r>
        <w:rPr>
          <w:spacing w:val="-2"/>
          <w:sz w:val="24"/>
        </w:rPr>
        <w:t>review/comment.</w:t>
      </w:r>
    </w:p>
    <w:p w14:paraId="55848F71" w14:textId="77777777" w:rsidR="00BC1906" w:rsidRDefault="00BC1906">
      <w:pPr>
        <w:pStyle w:val="BodyText"/>
      </w:pPr>
    </w:p>
    <w:p w14:paraId="597FD4E1" w14:textId="77777777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hanging="660"/>
        <w:jc w:val="left"/>
        <w:rPr>
          <w:sz w:val="24"/>
        </w:rPr>
      </w:pPr>
      <w:r>
        <w:rPr>
          <w:b/>
          <w:sz w:val="24"/>
        </w:rPr>
        <w:t>OL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USINESS:</w:t>
      </w:r>
      <w:r>
        <w:rPr>
          <w:b/>
          <w:spacing w:val="-3"/>
          <w:sz w:val="24"/>
        </w:rPr>
        <w:t xml:space="preserve"> </w:t>
      </w:r>
      <w:r>
        <w:rPr>
          <w:spacing w:val="-4"/>
          <w:sz w:val="24"/>
        </w:rPr>
        <w:t>NONE</w:t>
      </w:r>
    </w:p>
    <w:p w14:paraId="18169069" w14:textId="77777777" w:rsidR="00BC1906" w:rsidRDefault="00BC1906">
      <w:pPr>
        <w:pStyle w:val="BodyText"/>
      </w:pPr>
    </w:p>
    <w:p w14:paraId="34AEC95D" w14:textId="77777777" w:rsidR="00BC1906" w:rsidRDefault="00657AD3">
      <w:pPr>
        <w:ind w:left="780"/>
        <w:rPr>
          <w:b/>
          <w:sz w:val="24"/>
        </w:rPr>
      </w:pPr>
      <w:r>
        <w:rPr>
          <w:b/>
          <w:sz w:val="24"/>
        </w:rPr>
        <w:t>NEW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BUSINESS:</w:t>
      </w:r>
    </w:p>
    <w:p w14:paraId="306FB79F" w14:textId="77777777" w:rsidR="00BC1906" w:rsidRDefault="00BC1906">
      <w:pPr>
        <w:pStyle w:val="BodyText"/>
        <w:rPr>
          <w:b/>
        </w:rPr>
      </w:pPr>
    </w:p>
    <w:p w14:paraId="1353F8EB" w14:textId="77777777" w:rsidR="006B0D86" w:rsidRDefault="00B47498" w:rsidP="006B0D86">
      <w:pPr>
        <w:pStyle w:val="BodyText"/>
        <w:numPr>
          <w:ilvl w:val="0"/>
          <w:numId w:val="4"/>
        </w:numPr>
        <w:tabs>
          <w:tab w:val="center" w:pos="5640"/>
        </w:tabs>
        <w:rPr>
          <w:b/>
          <w:u w:val="single"/>
        </w:rPr>
      </w:pPr>
      <w:r w:rsidRPr="006B0D86">
        <w:rPr>
          <w:b/>
          <w:u w:val="single"/>
        </w:rPr>
        <w:t xml:space="preserve"> </w:t>
      </w:r>
      <w:bookmarkStart w:id="0" w:name="_Hlk122076652"/>
      <w:r w:rsidR="006B0D86" w:rsidRPr="006B0D86">
        <w:rPr>
          <w:b/>
          <w:u w:val="single"/>
        </w:rPr>
        <w:t xml:space="preserve">Arbor Park Phase 2 &amp; 3 </w:t>
      </w:r>
      <w:r w:rsidRPr="006B0D86">
        <w:rPr>
          <w:b/>
          <w:u w:val="single"/>
        </w:rPr>
        <w:t>– Preliminary Plan/Plat (Alternate Key</w:t>
      </w:r>
      <w:r w:rsidR="006B0D86" w:rsidRPr="006B0D86">
        <w:rPr>
          <w:b/>
          <w:u w:val="single"/>
        </w:rPr>
        <w:t>2</w:t>
      </w:r>
      <w:r w:rsidRPr="006B0D86">
        <w:rPr>
          <w:b/>
          <w:u w:val="single"/>
        </w:rPr>
        <w:t>: 128</w:t>
      </w:r>
      <w:r w:rsidR="006B0D86" w:rsidRPr="006B0D86">
        <w:rPr>
          <w:b/>
          <w:u w:val="single"/>
        </w:rPr>
        <w:t>9874, 1289904, 1430411, 1639808, 3540468, 3691334, 3900702</w:t>
      </w:r>
      <w:r w:rsidRPr="006B0D86">
        <w:rPr>
          <w:b/>
          <w:u w:val="single"/>
        </w:rPr>
        <w:t>)</w:t>
      </w:r>
      <w:r w:rsidR="009A1DD4" w:rsidRPr="006B0D86">
        <w:rPr>
          <w:b/>
          <w:u w:val="single"/>
        </w:rPr>
        <w:t xml:space="preserve"> </w:t>
      </w:r>
      <w:bookmarkEnd w:id="0"/>
    </w:p>
    <w:p w14:paraId="4C82030E" w14:textId="77777777" w:rsidR="006B0D86" w:rsidRDefault="006B0D86" w:rsidP="006B0D86">
      <w:pPr>
        <w:pStyle w:val="BodyText"/>
        <w:tabs>
          <w:tab w:val="center" w:pos="5640"/>
        </w:tabs>
        <w:ind w:left="780"/>
        <w:rPr>
          <w:b/>
          <w:u w:val="single"/>
        </w:rPr>
      </w:pPr>
    </w:p>
    <w:p w14:paraId="04AB9C01" w14:textId="340B3E1E" w:rsidR="006B0D86" w:rsidRDefault="006B0D86" w:rsidP="006B0D86">
      <w:pPr>
        <w:pStyle w:val="BodyText"/>
        <w:tabs>
          <w:tab w:val="center" w:pos="5640"/>
        </w:tabs>
        <w:ind w:left="780"/>
        <w:rPr>
          <w:sz w:val="23"/>
          <w:szCs w:val="23"/>
        </w:rPr>
      </w:pPr>
      <w:r w:rsidRPr="006B0D86">
        <w:rPr>
          <w:sz w:val="23"/>
          <w:szCs w:val="23"/>
        </w:rPr>
        <w:t xml:space="preserve">A preliminary plat for Phase II and Phase III of Arbor Park, formerly known as Leesburg Fruit Company, Inc. Planned Unit Development, a 177 ± acre mixed use planned unit development located south of Urick Street and east of C.R. 468. </w:t>
      </w:r>
      <w:r w:rsidR="003F208B">
        <w:rPr>
          <w:sz w:val="23"/>
          <w:szCs w:val="23"/>
        </w:rPr>
        <w:t>P</w:t>
      </w:r>
      <w:r w:rsidR="003F208B" w:rsidRPr="00F7140E">
        <w:rPr>
          <w:sz w:val="23"/>
          <w:szCs w:val="23"/>
        </w:rPr>
        <w:t xml:space="preserve">hase II &amp; Phase III includes approval for 347 single family detached units on 106.95 ± acres. Lot widths range from 50’ to 70’, </w:t>
      </w:r>
      <w:r w:rsidR="00CC240A" w:rsidRPr="00CC240A">
        <w:rPr>
          <w:sz w:val="23"/>
          <w:szCs w:val="23"/>
        </w:rPr>
        <w:t>The average lot size is listed as 7,000 square feet and the minimum lot size is listed as 6,250 square feet.</w:t>
      </w:r>
    </w:p>
    <w:p w14:paraId="029F561C" w14:textId="35B72EF6" w:rsidR="00F7140E" w:rsidRDefault="00F7140E" w:rsidP="006B0D86">
      <w:pPr>
        <w:pStyle w:val="BodyText"/>
        <w:tabs>
          <w:tab w:val="center" w:pos="5640"/>
        </w:tabs>
        <w:ind w:left="780"/>
        <w:rPr>
          <w:sz w:val="23"/>
          <w:szCs w:val="23"/>
        </w:rPr>
      </w:pPr>
    </w:p>
    <w:p w14:paraId="552E5634" w14:textId="620AC69C" w:rsidR="00BD3AD8" w:rsidRPr="00BD3AD8" w:rsidRDefault="00BD3AD8" w:rsidP="006B0D86">
      <w:pPr>
        <w:pStyle w:val="BodyText"/>
        <w:tabs>
          <w:tab w:val="center" w:pos="5640"/>
        </w:tabs>
        <w:ind w:left="780"/>
        <w:rPr>
          <w:color w:val="A6A6A6" w:themeColor="background1" w:themeShade="A6"/>
          <w:sz w:val="23"/>
          <w:szCs w:val="23"/>
        </w:rPr>
      </w:pPr>
      <w:r w:rsidRPr="00BD3AD8">
        <w:rPr>
          <w:color w:val="A6A6A6" w:themeColor="background1" w:themeShade="A6"/>
          <w:sz w:val="23"/>
          <w:szCs w:val="23"/>
        </w:rPr>
        <w:lastRenderedPageBreak/>
        <w:t>Technical Review Committee Meeting</w:t>
      </w:r>
    </w:p>
    <w:p w14:paraId="2C39BF30" w14:textId="3EF4C0CC" w:rsidR="00BD3AD8" w:rsidRPr="00BD3AD8" w:rsidRDefault="00BD3AD8" w:rsidP="006B0D86">
      <w:pPr>
        <w:pStyle w:val="BodyText"/>
        <w:tabs>
          <w:tab w:val="center" w:pos="5640"/>
        </w:tabs>
        <w:ind w:left="780"/>
        <w:rPr>
          <w:color w:val="A6A6A6" w:themeColor="background1" w:themeShade="A6"/>
          <w:sz w:val="23"/>
          <w:szCs w:val="23"/>
        </w:rPr>
      </w:pPr>
      <w:r w:rsidRPr="00BD3AD8">
        <w:rPr>
          <w:color w:val="A6A6A6" w:themeColor="background1" w:themeShade="A6"/>
          <w:sz w:val="23"/>
          <w:szCs w:val="23"/>
        </w:rPr>
        <w:t>January 3, 2022, page 2</w:t>
      </w:r>
    </w:p>
    <w:p w14:paraId="46F362A9" w14:textId="77777777" w:rsidR="00BD3AD8" w:rsidRDefault="00BD3AD8" w:rsidP="006B0D86">
      <w:pPr>
        <w:pStyle w:val="BodyText"/>
        <w:tabs>
          <w:tab w:val="center" w:pos="5640"/>
        </w:tabs>
        <w:ind w:left="780"/>
        <w:rPr>
          <w:sz w:val="23"/>
          <w:szCs w:val="23"/>
        </w:rPr>
      </w:pPr>
    </w:p>
    <w:p w14:paraId="4F917573" w14:textId="6DADFDED" w:rsidR="00F7140E" w:rsidRDefault="00F7140E" w:rsidP="006B0D86">
      <w:pPr>
        <w:pStyle w:val="BodyText"/>
        <w:tabs>
          <w:tab w:val="center" w:pos="5640"/>
        </w:tabs>
        <w:ind w:left="780"/>
        <w:rPr>
          <w:sz w:val="23"/>
          <w:szCs w:val="23"/>
        </w:rPr>
      </w:pPr>
      <w:r w:rsidRPr="00F7140E">
        <w:rPr>
          <w:sz w:val="23"/>
          <w:szCs w:val="23"/>
        </w:rPr>
        <w:t xml:space="preserve">Ordinance 2019-003 requires 80% of the lots be 50’ wide, 10 percent of the lots to be 60’ wide, and the remaining 10 percent to be 70’ wide when the community is fully built out. </w:t>
      </w:r>
      <w:r>
        <w:rPr>
          <w:sz w:val="23"/>
          <w:szCs w:val="23"/>
        </w:rPr>
        <w:t xml:space="preserve">Phase II and Phase III provide lot widths consistent with the intent of the approved PUD.  </w:t>
      </w:r>
    </w:p>
    <w:p w14:paraId="174522CC" w14:textId="77777777" w:rsidR="006B0D86" w:rsidRDefault="006B0D86" w:rsidP="006B0D86">
      <w:pPr>
        <w:pStyle w:val="BodyText"/>
        <w:tabs>
          <w:tab w:val="center" w:pos="5640"/>
        </w:tabs>
        <w:rPr>
          <w:b/>
          <w:u w:val="single"/>
        </w:rPr>
      </w:pPr>
    </w:p>
    <w:p w14:paraId="57FE0944" w14:textId="32F9D282" w:rsidR="00BC1906" w:rsidRDefault="00140DDF" w:rsidP="001F7DD5">
      <w:pPr>
        <w:pStyle w:val="BodyText"/>
        <w:tabs>
          <w:tab w:val="center" w:pos="5640"/>
        </w:tabs>
        <w:rPr>
          <w:b/>
        </w:rPr>
      </w:pPr>
      <w:r>
        <w:rPr>
          <w:b/>
        </w:rPr>
        <w:t xml:space="preserve">             </w:t>
      </w:r>
      <w:r w:rsidR="00657AD3">
        <w:rPr>
          <w:b/>
          <w:u w:val="single"/>
        </w:rPr>
        <w:t>BOARD</w:t>
      </w:r>
      <w:r w:rsidR="00657AD3">
        <w:rPr>
          <w:b/>
          <w:spacing w:val="-4"/>
          <w:u w:val="single"/>
        </w:rPr>
        <w:t xml:space="preserve"> </w:t>
      </w:r>
      <w:r w:rsidR="00657AD3">
        <w:rPr>
          <w:b/>
          <w:u w:val="single"/>
        </w:rPr>
        <w:t>MEMBERS’</w:t>
      </w:r>
      <w:r w:rsidR="00657AD3">
        <w:rPr>
          <w:b/>
          <w:spacing w:val="-3"/>
          <w:u w:val="single"/>
        </w:rPr>
        <w:t xml:space="preserve"> </w:t>
      </w:r>
      <w:r w:rsidR="00657AD3">
        <w:rPr>
          <w:b/>
          <w:spacing w:val="-2"/>
          <w:u w:val="single"/>
        </w:rPr>
        <w:t>COMMENTS:</w:t>
      </w:r>
    </w:p>
    <w:p w14:paraId="47B6559C" w14:textId="77777777" w:rsidR="00BC1906" w:rsidRDefault="00BC1906">
      <w:pPr>
        <w:pStyle w:val="BodyText"/>
        <w:spacing w:before="2"/>
        <w:rPr>
          <w:b/>
          <w:sz w:val="16"/>
        </w:rPr>
      </w:pPr>
    </w:p>
    <w:p w14:paraId="38FF2EB1" w14:textId="77777777" w:rsidR="00BC1906" w:rsidRDefault="00657AD3">
      <w:pPr>
        <w:spacing w:before="90"/>
        <w:ind w:left="780"/>
        <w:rPr>
          <w:b/>
          <w:sz w:val="24"/>
        </w:rPr>
      </w:pPr>
      <w:r>
        <w:rPr>
          <w:b/>
          <w:sz w:val="24"/>
          <w:u w:val="single"/>
        </w:rPr>
        <w:t>PUBLIC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COMMENTS</w:t>
      </w:r>
      <w:r>
        <w:rPr>
          <w:b/>
          <w:spacing w:val="-2"/>
          <w:sz w:val="24"/>
        </w:rPr>
        <w:t>:</w:t>
      </w:r>
    </w:p>
    <w:p w14:paraId="30AF2128" w14:textId="77777777" w:rsidR="00BC1906" w:rsidRDefault="00BC1906">
      <w:pPr>
        <w:pStyle w:val="BodyText"/>
        <w:spacing w:before="2"/>
        <w:rPr>
          <w:b/>
          <w:sz w:val="16"/>
        </w:rPr>
      </w:pPr>
    </w:p>
    <w:p w14:paraId="4997C1BD" w14:textId="77777777" w:rsidR="00BC1906" w:rsidRDefault="00657AD3">
      <w:pPr>
        <w:pStyle w:val="BodyText"/>
        <w:spacing w:before="90"/>
        <w:ind w:left="780" w:right="154"/>
        <w:jc w:val="both"/>
      </w:pPr>
      <w:r>
        <w:t>This section is reserved for members of the public to bring up matters of concern or opportunities for praise.</w:t>
      </w:r>
      <w:r>
        <w:rPr>
          <w:spacing w:val="40"/>
        </w:rPr>
        <w:t xml:space="preserve"> </w:t>
      </w:r>
      <w:r>
        <w:t>Note:</w:t>
      </w:r>
      <w:r>
        <w:rPr>
          <w:spacing w:val="40"/>
        </w:rPr>
        <w:t xml:space="preserve"> </w:t>
      </w:r>
      <w:r>
        <w:t>Pursuant to F.S. 286.0114 and the City of Fruitland Park’s Public Participation Policy adopted by Resolution 2013-023, members of the public shall be given a reasonable opportunity to be heard on propositions before the Planning and Zoning Board.</w:t>
      </w:r>
      <w:r>
        <w:rPr>
          <w:spacing w:val="40"/>
        </w:rPr>
        <w:t xml:space="preserve"> </w:t>
      </w:r>
      <w:r>
        <w:t>Pursuant to Resolution 2013-023, public comments are limited to three minutes.</w:t>
      </w:r>
    </w:p>
    <w:p w14:paraId="6762D81C" w14:textId="77777777" w:rsidR="00BC1906" w:rsidRDefault="00BC1906">
      <w:pPr>
        <w:pStyle w:val="BodyText"/>
        <w:rPr>
          <w:sz w:val="22"/>
        </w:rPr>
      </w:pPr>
    </w:p>
    <w:p w14:paraId="56098954" w14:textId="21059891" w:rsidR="00BC1906" w:rsidRPr="00503DB5" w:rsidRDefault="00657AD3">
      <w:pPr>
        <w:ind w:left="780"/>
        <w:rPr>
          <w:bCs/>
          <w:sz w:val="24"/>
        </w:rPr>
      </w:pPr>
      <w:r>
        <w:rPr>
          <w:b/>
          <w:spacing w:val="-2"/>
          <w:sz w:val="24"/>
          <w:u w:val="single"/>
        </w:rPr>
        <w:t>ADJOURNMENT</w:t>
      </w:r>
      <w:r w:rsidR="00503DB5">
        <w:rPr>
          <w:bCs/>
          <w:spacing w:val="-2"/>
          <w:sz w:val="24"/>
        </w:rPr>
        <w:t xml:space="preserve">:  </w:t>
      </w:r>
    </w:p>
    <w:sectPr w:rsidR="00BC1906" w:rsidRPr="00503DB5" w:rsidSect="00D123A0">
      <w:pgSz w:w="12240" w:h="15840"/>
      <w:pgMar w:top="920" w:right="1080" w:bottom="144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350A3"/>
    <w:multiLevelType w:val="hybridMultilevel"/>
    <w:tmpl w:val="AB682142"/>
    <w:lvl w:ilvl="0" w:tplc="6AE2CF84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5B0F07EF"/>
    <w:multiLevelType w:val="hybridMultilevel"/>
    <w:tmpl w:val="F3FEE320"/>
    <w:lvl w:ilvl="0" w:tplc="F4809C9E">
      <w:start w:val="1"/>
      <w:numFmt w:val="upperRoman"/>
      <w:lvlText w:val="%1."/>
      <w:lvlJc w:val="left"/>
      <w:pPr>
        <w:ind w:left="780" w:hanging="502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CFE89D26">
      <w:numFmt w:val="bullet"/>
      <w:lvlText w:val="•"/>
      <w:lvlJc w:val="left"/>
      <w:pPr>
        <w:ind w:left="1804" w:hanging="502"/>
      </w:pPr>
      <w:rPr>
        <w:rFonts w:hint="default"/>
        <w:lang w:val="en-US" w:eastAsia="en-US" w:bidi="ar-SA"/>
      </w:rPr>
    </w:lvl>
    <w:lvl w:ilvl="2" w:tplc="6374E17A">
      <w:numFmt w:val="bullet"/>
      <w:lvlText w:val="•"/>
      <w:lvlJc w:val="left"/>
      <w:pPr>
        <w:ind w:left="2828" w:hanging="502"/>
      </w:pPr>
      <w:rPr>
        <w:rFonts w:hint="default"/>
        <w:lang w:val="en-US" w:eastAsia="en-US" w:bidi="ar-SA"/>
      </w:rPr>
    </w:lvl>
    <w:lvl w:ilvl="3" w:tplc="AC2806F2">
      <w:numFmt w:val="bullet"/>
      <w:lvlText w:val="•"/>
      <w:lvlJc w:val="left"/>
      <w:pPr>
        <w:ind w:left="3852" w:hanging="502"/>
      </w:pPr>
      <w:rPr>
        <w:rFonts w:hint="default"/>
        <w:lang w:val="en-US" w:eastAsia="en-US" w:bidi="ar-SA"/>
      </w:rPr>
    </w:lvl>
    <w:lvl w:ilvl="4" w:tplc="D2E65F5E">
      <w:numFmt w:val="bullet"/>
      <w:lvlText w:val="•"/>
      <w:lvlJc w:val="left"/>
      <w:pPr>
        <w:ind w:left="4876" w:hanging="502"/>
      </w:pPr>
      <w:rPr>
        <w:rFonts w:hint="default"/>
        <w:lang w:val="en-US" w:eastAsia="en-US" w:bidi="ar-SA"/>
      </w:rPr>
    </w:lvl>
    <w:lvl w:ilvl="5" w:tplc="EF32FEA8">
      <w:numFmt w:val="bullet"/>
      <w:lvlText w:val="•"/>
      <w:lvlJc w:val="left"/>
      <w:pPr>
        <w:ind w:left="5900" w:hanging="502"/>
      </w:pPr>
      <w:rPr>
        <w:rFonts w:hint="default"/>
        <w:lang w:val="en-US" w:eastAsia="en-US" w:bidi="ar-SA"/>
      </w:rPr>
    </w:lvl>
    <w:lvl w:ilvl="6" w:tplc="05BEC2D0">
      <w:numFmt w:val="bullet"/>
      <w:lvlText w:val="•"/>
      <w:lvlJc w:val="left"/>
      <w:pPr>
        <w:ind w:left="6924" w:hanging="502"/>
      </w:pPr>
      <w:rPr>
        <w:rFonts w:hint="default"/>
        <w:lang w:val="en-US" w:eastAsia="en-US" w:bidi="ar-SA"/>
      </w:rPr>
    </w:lvl>
    <w:lvl w:ilvl="7" w:tplc="5B5AF33A">
      <w:numFmt w:val="bullet"/>
      <w:lvlText w:val="•"/>
      <w:lvlJc w:val="left"/>
      <w:pPr>
        <w:ind w:left="7948" w:hanging="502"/>
      </w:pPr>
      <w:rPr>
        <w:rFonts w:hint="default"/>
        <w:lang w:val="en-US" w:eastAsia="en-US" w:bidi="ar-SA"/>
      </w:rPr>
    </w:lvl>
    <w:lvl w:ilvl="8" w:tplc="A4F25666">
      <w:numFmt w:val="bullet"/>
      <w:lvlText w:val="•"/>
      <w:lvlJc w:val="left"/>
      <w:pPr>
        <w:ind w:left="8972" w:hanging="502"/>
      </w:pPr>
      <w:rPr>
        <w:rFonts w:hint="default"/>
        <w:lang w:val="en-US" w:eastAsia="en-US" w:bidi="ar-SA"/>
      </w:rPr>
    </w:lvl>
  </w:abstractNum>
  <w:abstractNum w:abstractNumId="2" w15:restartNumberingAfterBreak="0">
    <w:nsid w:val="773F745E"/>
    <w:multiLevelType w:val="hybridMultilevel"/>
    <w:tmpl w:val="3886BF70"/>
    <w:lvl w:ilvl="0" w:tplc="D342186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7F2340EF"/>
    <w:multiLevelType w:val="hybridMultilevel"/>
    <w:tmpl w:val="5F5A666C"/>
    <w:lvl w:ilvl="0" w:tplc="62EA42BA">
      <w:start w:val="1"/>
      <w:numFmt w:val="upperLetter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 w16cid:durableId="227888124">
    <w:abstractNumId w:val="1"/>
  </w:num>
  <w:num w:numId="2" w16cid:durableId="1954165033">
    <w:abstractNumId w:val="3"/>
  </w:num>
  <w:num w:numId="3" w16cid:durableId="131603625">
    <w:abstractNumId w:val="0"/>
  </w:num>
  <w:num w:numId="4" w16cid:durableId="17463407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tDC2NDc1M7MwMDVT0lEKTi0uzszPAykwrAUAgH0hvSwAAAA="/>
  </w:docVars>
  <w:rsids>
    <w:rsidRoot w:val="00BC1906"/>
    <w:rsid w:val="0000466F"/>
    <w:rsid w:val="0000789F"/>
    <w:rsid w:val="000B0DC7"/>
    <w:rsid w:val="000C16E2"/>
    <w:rsid w:val="00140DDF"/>
    <w:rsid w:val="001466C9"/>
    <w:rsid w:val="0016711E"/>
    <w:rsid w:val="00186F0B"/>
    <w:rsid w:val="0018725F"/>
    <w:rsid w:val="00195BF1"/>
    <w:rsid w:val="001A52F5"/>
    <w:rsid w:val="001E438B"/>
    <w:rsid w:val="001F7DD5"/>
    <w:rsid w:val="002218A1"/>
    <w:rsid w:val="002346EA"/>
    <w:rsid w:val="00242EC5"/>
    <w:rsid w:val="002774EA"/>
    <w:rsid w:val="002A62E1"/>
    <w:rsid w:val="002B30D6"/>
    <w:rsid w:val="002B3469"/>
    <w:rsid w:val="002B4FA0"/>
    <w:rsid w:val="00320332"/>
    <w:rsid w:val="00345B43"/>
    <w:rsid w:val="0036291D"/>
    <w:rsid w:val="00376FD1"/>
    <w:rsid w:val="00380F8A"/>
    <w:rsid w:val="003B0B72"/>
    <w:rsid w:val="003F208B"/>
    <w:rsid w:val="003F3119"/>
    <w:rsid w:val="003F7114"/>
    <w:rsid w:val="00411536"/>
    <w:rsid w:val="00413ABC"/>
    <w:rsid w:val="00496CF4"/>
    <w:rsid w:val="004C7593"/>
    <w:rsid w:val="004D7B9A"/>
    <w:rsid w:val="004E634E"/>
    <w:rsid w:val="00503DB5"/>
    <w:rsid w:val="005054F1"/>
    <w:rsid w:val="005301A7"/>
    <w:rsid w:val="00552C10"/>
    <w:rsid w:val="00570AE5"/>
    <w:rsid w:val="005A7B46"/>
    <w:rsid w:val="005B0191"/>
    <w:rsid w:val="005B6722"/>
    <w:rsid w:val="005F52D3"/>
    <w:rsid w:val="00657AD3"/>
    <w:rsid w:val="00675FCF"/>
    <w:rsid w:val="006B0D86"/>
    <w:rsid w:val="006D6F85"/>
    <w:rsid w:val="006E7E6A"/>
    <w:rsid w:val="00725662"/>
    <w:rsid w:val="007559B8"/>
    <w:rsid w:val="0076410B"/>
    <w:rsid w:val="007A7DD7"/>
    <w:rsid w:val="007C65BE"/>
    <w:rsid w:val="007C788E"/>
    <w:rsid w:val="007E6117"/>
    <w:rsid w:val="0083461C"/>
    <w:rsid w:val="0088358C"/>
    <w:rsid w:val="0089154C"/>
    <w:rsid w:val="008958F1"/>
    <w:rsid w:val="008D6B7D"/>
    <w:rsid w:val="008E1D86"/>
    <w:rsid w:val="00977422"/>
    <w:rsid w:val="00985273"/>
    <w:rsid w:val="00993C4A"/>
    <w:rsid w:val="009A1DD4"/>
    <w:rsid w:val="009D47C5"/>
    <w:rsid w:val="009E0928"/>
    <w:rsid w:val="00A332FB"/>
    <w:rsid w:val="00A4740F"/>
    <w:rsid w:val="00A53970"/>
    <w:rsid w:val="00A92063"/>
    <w:rsid w:val="00AA6AEC"/>
    <w:rsid w:val="00AB2FE9"/>
    <w:rsid w:val="00B46D92"/>
    <w:rsid w:val="00B47498"/>
    <w:rsid w:val="00B541FE"/>
    <w:rsid w:val="00B5471F"/>
    <w:rsid w:val="00B6677B"/>
    <w:rsid w:val="00B7385C"/>
    <w:rsid w:val="00BC1906"/>
    <w:rsid w:val="00BD249F"/>
    <w:rsid w:val="00BD3AD8"/>
    <w:rsid w:val="00BD5D9B"/>
    <w:rsid w:val="00C5687D"/>
    <w:rsid w:val="00C61846"/>
    <w:rsid w:val="00C900E7"/>
    <w:rsid w:val="00CB4B05"/>
    <w:rsid w:val="00CC240A"/>
    <w:rsid w:val="00CE3CBF"/>
    <w:rsid w:val="00CF626C"/>
    <w:rsid w:val="00D123A0"/>
    <w:rsid w:val="00D34B71"/>
    <w:rsid w:val="00D40A38"/>
    <w:rsid w:val="00D57C91"/>
    <w:rsid w:val="00DC0538"/>
    <w:rsid w:val="00DE5974"/>
    <w:rsid w:val="00DF292F"/>
    <w:rsid w:val="00E01A9E"/>
    <w:rsid w:val="00E045BE"/>
    <w:rsid w:val="00E47859"/>
    <w:rsid w:val="00E5167B"/>
    <w:rsid w:val="00EE0126"/>
    <w:rsid w:val="00EE0237"/>
    <w:rsid w:val="00F249A2"/>
    <w:rsid w:val="00F7140E"/>
    <w:rsid w:val="00FA128B"/>
    <w:rsid w:val="00FC2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3A781"/>
  <w15:docId w15:val="{7572F18D-C04A-425A-A015-031B07550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80" w:hanging="672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76"/>
    </w:pPr>
  </w:style>
  <w:style w:type="paragraph" w:customStyle="1" w:styleId="Default">
    <w:name w:val="Default"/>
    <w:rsid w:val="006E7E6A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0</TotalTime>
  <Pages>2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CITY OF FRUITLAND PARK</Company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Peggy Clark</dc:creator>
  <cp:lastModifiedBy>Sharon Williams</cp:lastModifiedBy>
  <cp:revision>17</cp:revision>
  <cp:lastPrinted>2022-09-30T17:55:00Z</cp:lastPrinted>
  <dcterms:created xsi:type="dcterms:W3CDTF">2022-10-27T14:11:00Z</dcterms:created>
  <dcterms:modified xsi:type="dcterms:W3CDTF">2022-12-22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30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7-27T00:00:00Z</vt:filetime>
  </property>
  <property fmtid="{D5CDD505-2E9C-101B-9397-08002B2CF9AE}" pid="5" name="Producer">
    <vt:lpwstr>Adobe PDF Library 22.1.174</vt:lpwstr>
  </property>
  <property fmtid="{D5CDD505-2E9C-101B-9397-08002B2CF9AE}" pid="6" name="SourceModified">
    <vt:lpwstr>D:20220630202041</vt:lpwstr>
  </property>
  <property fmtid="{D5CDD505-2E9C-101B-9397-08002B2CF9AE}" pid="7" name="GrammarlyDocumentId">
    <vt:lpwstr>23e5f12a66b1b5bda98b5e78a4ec5509b11f93e7ede75222cf3d1bc18f1d54dd</vt:lpwstr>
  </property>
</Properties>
</file>